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F0EB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34A9E19B" w14:textId="6914117E" w:rsidR="007B4A91" w:rsidRDefault="000F4C33" w:rsidP="000F4C33">
      <w:pPr>
        <w:ind w:left="720"/>
        <w:rPr>
          <w:sz w:val="28"/>
          <w:szCs w:val="28"/>
        </w:rPr>
      </w:pPr>
      <w:r>
        <w:rPr>
          <w:sz w:val="28"/>
          <w:szCs w:val="28"/>
        </w:rPr>
        <w:t>Hero vs Villains</w:t>
      </w:r>
      <w:r w:rsidR="009F0EB4"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01174929" w:rsidR="007B4A91" w:rsidRDefault="000F4C33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and rid the villains of existence</w:t>
      </w:r>
    </w:p>
    <w:p w14:paraId="3D632C61" w14:textId="77777777" w:rsidR="007B4A91" w:rsidRDefault="009F0EB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0A354FD" w:rsidR="007B4A91" w:rsidRDefault="000F4C3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You are a normal person and one day everything changes (obviously what do you </w:t>
      </w:r>
      <w:proofErr w:type="gramStart"/>
      <w:r>
        <w:rPr>
          <w:sz w:val="28"/>
          <w:szCs w:val="28"/>
        </w:rPr>
        <w:t>expect)then</w:t>
      </w:r>
      <w:proofErr w:type="gramEnd"/>
      <w:r>
        <w:rPr>
          <w:sz w:val="28"/>
          <w:szCs w:val="28"/>
        </w:rPr>
        <w:t xml:space="preserve"> you have to fight a group of villains(because of the story)and be a </w:t>
      </w:r>
      <w:proofErr w:type="spellStart"/>
      <w:r>
        <w:rPr>
          <w:sz w:val="28"/>
          <w:szCs w:val="28"/>
        </w:rPr>
        <w:t>saviour</w:t>
      </w:r>
      <w:proofErr w:type="spellEnd"/>
      <w:r>
        <w:rPr>
          <w:sz w:val="28"/>
          <w:szCs w:val="28"/>
        </w:rPr>
        <w:t>.</w:t>
      </w:r>
    </w:p>
    <w:p w14:paraId="3472A7DF" w14:textId="34B71345" w:rsidR="000F4C33" w:rsidRDefault="000F4C33">
      <w:pPr>
        <w:ind w:left="720"/>
        <w:rPr>
          <w:sz w:val="28"/>
          <w:szCs w:val="28"/>
        </w:rPr>
      </w:pPr>
    </w:p>
    <w:p w14:paraId="6102F988" w14:textId="77777777" w:rsidR="007B4A91" w:rsidRDefault="009F0EB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F0EB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F0EB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9AC7A0C" w:rsidR="007B4A91" w:rsidRDefault="000F4C33" w:rsidP="000F4C3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tabs>
                <w:tab w:val="left" w:pos="960"/>
              </w:tabs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ab/>
              <w:t>Sir qu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2E63A664" w:rsidR="007B4A91" w:rsidRDefault="000F4C3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destroys villains in one </w:t>
            </w:r>
            <w:proofErr w:type="gramStart"/>
            <w:r>
              <w:rPr>
                <w:sz w:val="28"/>
                <w:szCs w:val="28"/>
              </w:rPr>
              <w:t>hit(</w:t>
            </w:r>
            <w:proofErr w:type="gramEnd"/>
            <w:r>
              <w:rPr>
                <w:sz w:val="28"/>
                <w:szCs w:val="28"/>
              </w:rPr>
              <w:t>but very low stamina)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D8D79A2" w:rsidR="007B4A91" w:rsidRDefault="000F4C33" w:rsidP="000F4C3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Maestro </w:t>
            </w:r>
            <w:proofErr w:type="spellStart"/>
            <w:r>
              <w:rPr>
                <w:sz w:val="28"/>
                <w:szCs w:val="28"/>
              </w:rPr>
              <w:t>bou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27F11E0" w:rsidR="007B4A91" w:rsidRDefault="000F4C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eglet</w:t>
            </w:r>
            <w:proofErr w:type="spellEnd"/>
            <w:r>
              <w:rPr>
                <w:sz w:val="28"/>
                <w:szCs w:val="28"/>
              </w:rPr>
              <w:t xml:space="preserve"> attack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6F73063A" w:rsidR="007B4A91" w:rsidRDefault="000F4C33" w:rsidP="000F4C33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Nitrou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7A2A7EB" w:rsidR="007B4A91" w:rsidRDefault="000F4C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move very fast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5412E779" w:rsidR="007B4A91" w:rsidRDefault="000F4C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proofErr w:type="gramStart"/>
            <w:r>
              <w:rPr>
                <w:sz w:val="28"/>
                <w:szCs w:val="28"/>
              </w:rPr>
              <w:t>BE.erderly</w:t>
            </w:r>
            <w:proofErr w:type="spellEnd"/>
            <w:proofErr w:type="gram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B4402F3" w:rsidR="007B4A91" w:rsidRDefault="000F4C3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ield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74B2287F" w:rsidR="007B4A91" w:rsidRDefault="009F0EB4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1C89428" wp14:editId="5C6F18D7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9F0EB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F0EB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F0EB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002608AE" w:rsidR="007B4A91" w:rsidRDefault="009F0EB4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 w:rsidR="000F4C33">
        <w:t>by giving it good background music</w: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F4C33"/>
    <w:rsid w:val="00556965"/>
    <w:rsid w:val="007B4A91"/>
    <w:rsid w:val="009F0E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4</Pages>
  <Words>225</Words>
  <Characters>128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shita ger</cp:lastModifiedBy>
  <cp:revision>3</cp:revision>
  <dcterms:created xsi:type="dcterms:W3CDTF">2021-03-18T05:03:00Z</dcterms:created>
  <dcterms:modified xsi:type="dcterms:W3CDTF">2021-05-05T17:57:00Z</dcterms:modified>
</cp:coreProperties>
</file>